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27C68A" w14:textId="661B007F" w:rsidR="00DD371A" w:rsidRDefault="00DD371A" w:rsidP="00DD371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dministration of Justi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  <w:r w:rsidR="00FC622E">
        <w:rPr>
          <w:rFonts w:ascii="Times New Roman" w:hAnsi="Times New Roman" w:cs="Times New Roman"/>
          <w:i/>
          <w:iCs/>
          <w:sz w:val="36"/>
          <w:szCs w:val="36"/>
        </w:rPr>
        <w:t>for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Transfer</w:t>
      </w:r>
    </w:p>
    <w:p w14:paraId="34EEE619" w14:textId="23159690" w:rsidR="00FC622E" w:rsidRPr="003D7F22" w:rsidRDefault="00FC622E" w:rsidP="00FC622E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/CSUSM</w:t>
      </w:r>
    </w:p>
    <w:p w14:paraId="788B100A" w14:textId="45F86C15" w:rsidR="00D83B2B" w:rsidRPr="00D83B2B" w:rsidRDefault="00DD371A" w:rsidP="00DD371A">
      <w:pPr>
        <w:spacing w:line="216" w:lineRule="auto"/>
        <w:rPr>
          <w:rFonts w:cstheme="minorHAnsi"/>
        </w:rPr>
      </w:pPr>
      <w:r w:rsidRPr="00713BED">
        <w:rPr>
          <w:rFonts w:cstheme="minorHAnsi"/>
        </w:rPr>
        <w:t>Justice is at the heart of the U.S. democratic system, yet today’s criminal justice system is facing increasingly complex issues, from human trafficking and terrorism to computer crimes and gang-related crimes. Professionals with careers within the criminal justice system are confronting these challenges daily; working to prevent and reduce crime, serve as positive role models, improve public safety, and serve their communitie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4EEF475A" w14:textId="77777777" w:rsidR="00DD371A" w:rsidRPr="00DD371A" w:rsidRDefault="00DD371A" w:rsidP="00DD37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D371A">
        <w:rPr>
          <w:rFonts w:asciiTheme="minorHAnsi" w:hAnsiTheme="minorHAnsi" w:cstheme="minorHAnsi"/>
          <w:sz w:val="20"/>
          <w:szCs w:val="20"/>
        </w:rPr>
        <w:t>Administration of Justice, A.S.-T CSU/CSUSM</w:t>
      </w:r>
    </w:p>
    <w:p w14:paraId="4C91141F" w14:textId="77777777" w:rsidR="00DD371A" w:rsidRPr="00DD371A" w:rsidRDefault="00DD371A" w:rsidP="00DD37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D371A">
        <w:rPr>
          <w:rFonts w:asciiTheme="minorHAnsi" w:hAnsiTheme="minorHAnsi" w:cstheme="minorHAnsi"/>
          <w:sz w:val="20"/>
          <w:szCs w:val="20"/>
        </w:rPr>
        <w:t>Administration of Justice, A.S.</w:t>
      </w:r>
    </w:p>
    <w:p w14:paraId="74BDCD96" w14:textId="77777777" w:rsidR="00DD371A" w:rsidRPr="00DD371A" w:rsidRDefault="00DD371A" w:rsidP="00DD37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D371A">
        <w:rPr>
          <w:rFonts w:asciiTheme="minorHAnsi" w:hAnsiTheme="minorHAnsi" w:cstheme="minorHAnsi"/>
          <w:sz w:val="20"/>
          <w:szCs w:val="20"/>
        </w:rPr>
        <w:t>Administration of Justice, Certificate</w:t>
      </w:r>
    </w:p>
    <w:p w14:paraId="2715CE70" w14:textId="5AAA6B7F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79117B9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FC622E">
        <w:rPr>
          <w:rFonts w:asciiTheme="minorHAnsi" w:hAnsiTheme="minorHAnsi" w:cstheme="minorHAnsi"/>
          <w:sz w:val="20"/>
          <w:szCs w:val="20"/>
        </w:rPr>
        <w:t>B</w:t>
      </w:r>
    </w:p>
    <w:p w14:paraId="4BBD8445" w14:textId="2CCC3FF7" w:rsidR="008E1CE1" w:rsidRPr="008E1CE1" w:rsidRDefault="00CD74E2" w:rsidP="00DD371A">
      <w:pPr>
        <w:pStyle w:val="ListParagraph"/>
        <w:numPr>
          <w:ilvl w:val="0"/>
          <w:numId w:val="4"/>
        </w:num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DD371A">
        <w:rPr>
          <w:rFonts w:asciiTheme="minorHAnsi" w:hAnsiTheme="minorHAnsi" w:cstheme="minorHAnsi"/>
          <w:sz w:val="20"/>
          <w:szCs w:val="20"/>
        </w:rPr>
        <w:t>60</w:t>
      </w:r>
    </w:p>
    <w:p w14:paraId="64E88867" w14:textId="4352C60E" w:rsidR="00BB5431" w:rsidRPr="009C5953" w:rsidRDefault="00FC622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2176E61">
                <wp:simplePos x="0" y="0"/>
                <wp:positionH relativeFrom="margin">
                  <wp:posOffset>147752</wp:posOffset>
                </wp:positionH>
                <wp:positionV relativeFrom="page">
                  <wp:posOffset>350764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65pt;margin-top:276.2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Unyu94AAAAAkBAAAPAAAAZHJzL2Rvd25yZXYu&#10;eG1sTI/LTsMwEEX3SPyDNUhsqtZpSiIImVQoCFA3IFI+wImHOOBHFLtt4OsxK1iO7tG9Z8rtbDQ7&#10;0uQHZxHWqwQY2c7JwfYIb/uH5TUwH4SVQjtLCF/kYVudn5WikO5kX+nYhJ7FEusLgaBCGAvOfafI&#10;CL9yI9mYvbvJiBDPqedyEqdYbjRPkyTnRgw2LigxUq2o+2wOBmFUXr0svvVzvXjc1b4e7p+a9gPx&#10;8mK+uwUWaA5/MPzqR3WoolPrDlZ6phHSzSaSCFmWXgGLwE2WA2sR8nWaAa9K/v+D6gc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DUnyu9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 semester or 30 units/year). </w:t>
      </w:r>
      <w:r w:rsidR="009E56DE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B24003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C622E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4C78543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635529C6" w14:textId="061F9D52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55306BD1" w14:textId="700CE08A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0E4A5196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37BC83B3" w14:textId="356C06A7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6152D89" w14:textId="43D73D99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C622E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7349EC73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2</w:t>
            </w:r>
          </w:p>
        </w:tc>
        <w:tc>
          <w:tcPr>
            <w:tcW w:w="5870" w:type="dxa"/>
          </w:tcPr>
          <w:p w14:paraId="798454FA" w14:textId="1D759286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Introduction to Criminal Justice</w:t>
            </w:r>
          </w:p>
        </w:tc>
        <w:tc>
          <w:tcPr>
            <w:tcW w:w="1313" w:type="dxa"/>
          </w:tcPr>
          <w:p w14:paraId="64BCEF68" w14:textId="30D90DCA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2A80A9D9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10</w:t>
            </w:r>
          </w:p>
        </w:tc>
        <w:tc>
          <w:tcPr>
            <w:tcW w:w="5870" w:type="dxa"/>
          </w:tcPr>
          <w:p w14:paraId="57FA4267" w14:textId="2856FB0E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Fundamentals of Acting</w:t>
            </w:r>
          </w:p>
        </w:tc>
        <w:tc>
          <w:tcPr>
            <w:tcW w:w="1313" w:type="dxa"/>
          </w:tcPr>
          <w:p w14:paraId="36D23F10" w14:textId="4F669B4E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54EB5FD8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411DA8EB" w14:textId="07C02998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29E60E6C" w14:textId="461283EC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1BAA322" w:rsidR="00F003A4" w:rsidRPr="009D61FA" w:rsidRDefault="00F003A4" w:rsidP="00B24003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FC622E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C622E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6D8F4578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1</w:t>
            </w:r>
          </w:p>
        </w:tc>
        <w:tc>
          <w:tcPr>
            <w:tcW w:w="5870" w:type="dxa"/>
          </w:tcPr>
          <w:p w14:paraId="03571DB6" w14:textId="54B54483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Criminal Law</w:t>
            </w:r>
          </w:p>
        </w:tc>
        <w:tc>
          <w:tcPr>
            <w:tcW w:w="1313" w:type="dxa"/>
          </w:tcPr>
          <w:p w14:paraId="401B7A34" w14:textId="59E8FE2D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76EA0C99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2</w:t>
            </w:r>
          </w:p>
        </w:tc>
        <w:tc>
          <w:tcPr>
            <w:tcW w:w="5870" w:type="dxa"/>
          </w:tcPr>
          <w:p w14:paraId="00F9BB57" w14:textId="68619D36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Introduction to Criminology</w:t>
            </w:r>
          </w:p>
        </w:tc>
        <w:tc>
          <w:tcPr>
            <w:tcW w:w="1313" w:type="dxa"/>
          </w:tcPr>
          <w:p w14:paraId="0794A019" w14:textId="38C7ACC0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78F4A928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3</w:t>
            </w:r>
          </w:p>
        </w:tc>
        <w:tc>
          <w:tcPr>
            <w:tcW w:w="5870" w:type="dxa"/>
          </w:tcPr>
          <w:p w14:paraId="21C771E7" w14:textId="6EC141BC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Logic</w:t>
            </w:r>
          </w:p>
        </w:tc>
        <w:tc>
          <w:tcPr>
            <w:tcW w:w="1313" w:type="dxa"/>
          </w:tcPr>
          <w:p w14:paraId="7B69753E" w14:textId="33F4CC40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7EFEB1D8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115C0398" w14:textId="05DC8468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12028B2E" w14:textId="0D29635D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2A68F88C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HEM-100</w:t>
            </w:r>
          </w:p>
        </w:tc>
        <w:tc>
          <w:tcPr>
            <w:tcW w:w="5870" w:type="dxa"/>
          </w:tcPr>
          <w:p w14:paraId="5BA2ADEA" w14:textId="4A929891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Introduction to Chemistry</w:t>
            </w:r>
          </w:p>
        </w:tc>
        <w:tc>
          <w:tcPr>
            <w:tcW w:w="1313" w:type="dxa"/>
          </w:tcPr>
          <w:p w14:paraId="0AF6D1F0" w14:textId="4A3E5B80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094DB469" w14:textId="77777777" w:rsidR="00DD371A" w:rsidRPr="00DD371A" w:rsidRDefault="00DD371A" w:rsidP="00DD371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D371A">
        <w:rPr>
          <w:rFonts w:cstheme="minorHAnsi"/>
          <w:sz w:val="20"/>
          <w:szCs w:val="20"/>
        </w:rPr>
        <w:t>Lawyer, Judges (B, M+)</w:t>
      </w:r>
    </w:p>
    <w:p w14:paraId="050ED712" w14:textId="77777777" w:rsidR="00DD371A" w:rsidRPr="00DD371A" w:rsidRDefault="00DD371A" w:rsidP="00DD371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D371A">
        <w:rPr>
          <w:rFonts w:cstheme="minorHAnsi"/>
          <w:sz w:val="20"/>
          <w:szCs w:val="20"/>
        </w:rPr>
        <w:t>Police Officer, Deputy Sheriff (SM, A)</w:t>
      </w:r>
    </w:p>
    <w:p w14:paraId="15D39E8F" w14:textId="255D867D" w:rsidR="0067051E" w:rsidRPr="00945659" w:rsidRDefault="00DD371A" w:rsidP="00DD371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D371A">
        <w:rPr>
          <w:rFonts w:cstheme="minorHAnsi"/>
          <w:sz w:val="20"/>
          <w:szCs w:val="20"/>
        </w:rPr>
        <w:t>Corrections, Probation (SM, B+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7C8EFF08" w14:textId="77777777" w:rsidR="00DD371A" w:rsidRDefault="00DD371A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0FFD1EB0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5F0F3CFA" w:rsidR="00F76131" w:rsidRPr="009D61FA" w:rsidRDefault="00AC4A21" w:rsidP="005E1A6F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FC622E">
        <w:rPr>
          <w:b/>
          <w:bCs/>
          <w:i/>
          <w:iCs/>
          <w:sz w:val="24"/>
          <w:szCs w:val="24"/>
        </w:rPr>
        <w:t>6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5E1A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C622E" w:rsidRPr="00196E3C" w14:paraId="7EF67193" w14:textId="77777777" w:rsidTr="005E1A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6E90257B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</w:tcPr>
          <w:p w14:paraId="57F7AEC4" w14:textId="74048973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</w:tcPr>
          <w:p w14:paraId="53F87D94" w14:textId="185F9D9F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770BBE7C" w14:textId="77777777" w:rsidTr="005E1A6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4334A53E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8</w:t>
            </w:r>
          </w:p>
        </w:tc>
        <w:tc>
          <w:tcPr>
            <w:tcW w:w="5870" w:type="dxa"/>
          </w:tcPr>
          <w:p w14:paraId="179A7923" w14:textId="782BA7E3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Criminal Investigation</w:t>
            </w:r>
          </w:p>
        </w:tc>
        <w:tc>
          <w:tcPr>
            <w:tcW w:w="1313" w:type="dxa"/>
          </w:tcPr>
          <w:p w14:paraId="1C25F3EE" w14:textId="208425FA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1EE7567E" w14:textId="77777777" w:rsidTr="005E1A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247977ED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58BCA94D" w14:textId="3DDC19A2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58B7D15A" w14:textId="32802F46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0C3C362B" w14:textId="77777777" w:rsidTr="005E1A6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436F0F44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101</w:t>
            </w:r>
          </w:p>
        </w:tc>
        <w:tc>
          <w:tcPr>
            <w:tcW w:w="5870" w:type="dxa"/>
          </w:tcPr>
          <w:p w14:paraId="75CAD893" w14:textId="7DD21FB8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14:paraId="01E368E8" w14:textId="08FA2D71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C622E" w14:paraId="2BFD0FE1" w14:textId="77777777" w:rsidTr="005E1A6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2B16440F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1</w:t>
            </w:r>
          </w:p>
        </w:tc>
        <w:tc>
          <w:tcPr>
            <w:tcW w:w="5870" w:type="dxa"/>
          </w:tcPr>
          <w:p w14:paraId="275A0CDF" w14:textId="2A1849BD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Criminal Procedures</w:t>
            </w:r>
          </w:p>
        </w:tc>
        <w:tc>
          <w:tcPr>
            <w:tcW w:w="1313" w:type="dxa"/>
          </w:tcPr>
          <w:p w14:paraId="44AC95D6" w14:textId="077C4E36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5247DB4B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FC622E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C622E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2279F5A0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52AA2F38" w14:textId="54157A05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65E25DD8" w14:textId="5B67AA6F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77FDC417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8</w:t>
            </w:r>
          </w:p>
        </w:tc>
        <w:tc>
          <w:tcPr>
            <w:tcW w:w="5870" w:type="dxa"/>
          </w:tcPr>
          <w:p w14:paraId="6250AC6D" w14:textId="2CB87099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History of Jazz and Blues</w:t>
            </w:r>
          </w:p>
        </w:tc>
        <w:tc>
          <w:tcPr>
            <w:tcW w:w="1313" w:type="dxa"/>
          </w:tcPr>
          <w:p w14:paraId="4BF3CCB4" w14:textId="1B09FFBB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415F57B" w14:textId="77777777" w:rsidR="00FC622E" w:rsidRDefault="00677C99" w:rsidP="00FC62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3 or</w:t>
            </w:r>
          </w:p>
          <w:p w14:paraId="758A2ED0" w14:textId="6205D278" w:rsidR="00677C99" w:rsidRPr="00FC622E" w:rsidRDefault="00677C99" w:rsidP="00FC62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60</w:t>
            </w:r>
          </w:p>
        </w:tc>
        <w:tc>
          <w:tcPr>
            <w:tcW w:w="5870" w:type="dxa"/>
          </w:tcPr>
          <w:p w14:paraId="7F4B1D33" w14:textId="1F6758A8" w:rsidR="00677C99" w:rsidRDefault="00677C99" w:rsidP="00FC62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77C99">
              <w:rPr>
                <w:rFonts w:ascii="Calibri" w:hAnsi="Calibri" w:cs="Calibri"/>
                <w:color w:val="000000"/>
                <w:sz w:val="22"/>
                <w:szCs w:val="24"/>
              </w:rPr>
              <w:t>Ethnic Politics in America</w:t>
            </w:r>
            <w:r w:rsidR="0016074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5132DCF8" w14:textId="3DEB19D7" w:rsidR="00FC622E" w:rsidRPr="00FC622E" w:rsidRDefault="00677C99" w:rsidP="00FC62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77C99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t</w:t>
            </w:r>
          </w:p>
        </w:tc>
        <w:tc>
          <w:tcPr>
            <w:tcW w:w="1313" w:type="dxa"/>
          </w:tcPr>
          <w:p w14:paraId="2753F63B" w14:textId="16F23192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33F1B390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C4B2158" w14:textId="77777777" w:rsidR="00FC622E" w:rsidRPr="00FC622E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FC622E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78C76497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8</w:t>
            </w:r>
          </w:p>
        </w:tc>
        <w:tc>
          <w:tcPr>
            <w:tcW w:w="5870" w:type="dxa"/>
          </w:tcPr>
          <w:p w14:paraId="0B8B04D1" w14:textId="63EC6D5A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Community and the Justice System</w:t>
            </w:r>
          </w:p>
        </w:tc>
        <w:tc>
          <w:tcPr>
            <w:tcW w:w="1313" w:type="dxa"/>
          </w:tcPr>
          <w:p w14:paraId="6F448D68" w14:textId="34C15C34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51758D31" w14:textId="55B56C9B" w:rsidR="005E1A6F" w:rsidRDefault="00FC622E" w:rsidP="005E1A6F">
      <w:pPr>
        <w:ind w:left="450"/>
        <w:rPr>
          <w:rStyle w:val="Hyperlink"/>
          <w:b/>
          <w:i/>
          <w:color w:val="auto"/>
          <w:sz w:val="18"/>
          <w:u w:val="none"/>
        </w:rPr>
      </w:pPr>
      <w:r w:rsidRPr="00FC622E">
        <w:rPr>
          <w:rFonts w:cstheme="minorHAnsi"/>
          <w:b/>
          <w:bCs/>
          <w:sz w:val="18"/>
          <w:szCs w:val="18"/>
        </w:rPr>
        <w:t>Language Requirement</w:t>
      </w:r>
      <w:r w:rsidRPr="00244156">
        <w:rPr>
          <w:rFonts w:cstheme="minorHAnsi"/>
          <w:sz w:val="18"/>
          <w:szCs w:val="18"/>
        </w:rPr>
        <w:t>:</w:t>
      </w:r>
      <w:r w:rsidRPr="006873C0">
        <w:rPr>
          <w:rFonts w:cstheme="minorHAnsi"/>
          <w:sz w:val="18"/>
          <w:szCs w:val="18"/>
        </w:rPr>
        <w:t xml:space="preserve"> </w:t>
      </w:r>
      <w:r w:rsidRPr="007E663B">
        <w:rPr>
          <w:rFonts w:cstheme="minorHAnsi"/>
          <w:sz w:val="18"/>
          <w:szCs w:val="18"/>
        </w:rPr>
        <w:t xml:space="preserve">Some CSU's require the equivalency of an intermediate language proficiency for graduation. Please see a counselor for more detail regarding specific CSU major and graduation requirements. </w:t>
      </w:r>
      <w:hyperlink r:id="rId21" w:history="1">
        <w:r w:rsidRPr="007E663B">
          <w:rPr>
            <w:rStyle w:val="Hyperlink"/>
            <w:rFonts w:cstheme="minorHAnsi"/>
            <w:sz w:val="18"/>
            <w:szCs w:val="18"/>
          </w:rPr>
          <w:t>CSUSM Grad Requirements: Language</w:t>
        </w:r>
      </w:hyperlink>
      <w:r w:rsidR="005E1A6F" w:rsidRPr="005E1A6F">
        <w:rPr>
          <w:rStyle w:val="Hyperlink"/>
          <w:color w:val="auto"/>
          <w:sz w:val="18"/>
          <w:u w:val="none"/>
        </w:rPr>
        <w:t xml:space="preserve">  </w:t>
      </w:r>
    </w:p>
    <w:p w14:paraId="6885DCF5" w14:textId="21CFF891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2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3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786475" w14:textId="77777777" w:rsidR="00E7663C" w:rsidRDefault="00E7663C" w:rsidP="00DF2F19">
      <w:pPr>
        <w:spacing w:after="0" w:line="240" w:lineRule="auto"/>
      </w:pPr>
      <w:r>
        <w:separator/>
      </w:r>
    </w:p>
  </w:endnote>
  <w:endnote w:type="continuationSeparator" w:id="0">
    <w:p w14:paraId="05F0C357" w14:textId="77777777" w:rsidR="00E7663C" w:rsidRDefault="00E7663C" w:rsidP="00DF2F19">
      <w:pPr>
        <w:spacing w:after="0" w:line="240" w:lineRule="auto"/>
      </w:pPr>
      <w:r>
        <w:continuationSeparator/>
      </w:r>
    </w:p>
  </w:endnote>
  <w:endnote w:type="continuationNotice" w:id="1">
    <w:p w14:paraId="2A61135B" w14:textId="77777777" w:rsidR="00E7663C" w:rsidRDefault="00E7663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8F08DE" w14:textId="77777777" w:rsidR="00E7663C" w:rsidRDefault="00E7663C" w:rsidP="00DF2F19">
      <w:pPr>
        <w:spacing w:after="0" w:line="240" w:lineRule="auto"/>
      </w:pPr>
      <w:r>
        <w:separator/>
      </w:r>
    </w:p>
  </w:footnote>
  <w:footnote w:type="continuationSeparator" w:id="0">
    <w:p w14:paraId="27FEE7BE" w14:textId="77777777" w:rsidR="00E7663C" w:rsidRDefault="00E7663C" w:rsidP="00DF2F19">
      <w:pPr>
        <w:spacing w:after="0" w:line="240" w:lineRule="auto"/>
      </w:pPr>
      <w:r>
        <w:continuationSeparator/>
      </w:r>
    </w:p>
  </w:footnote>
  <w:footnote w:type="continuationNotice" w:id="1">
    <w:p w14:paraId="0842648B" w14:textId="77777777" w:rsidR="00E7663C" w:rsidRDefault="00E7663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291CE996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9E56DE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9E56DE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kFAEW9XVU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0E0B7F"/>
    <w:rsid w:val="001212D3"/>
    <w:rsid w:val="00144B9F"/>
    <w:rsid w:val="00157999"/>
    <w:rsid w:val="00160740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3776A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4F3C81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E1A6F"/>
    <w:rsid w:val="00603592"/>
    <w:rsid w:val="00605018"/>
    <w:rsid w:val="00616305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77280"/>
    <w:rsid w:val="00677C99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5DC3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E56DE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4003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371A"/>
    <w:rsid w:val="00DD45E1"/>
    <w:rsid w:val="00DE6662"/>
    <w:rsid w:val="00DF2F19"/>
    <w:rsid w:val="00DF3315"/>
    <w:rsid w:val="00DF418E"/>
    <w:rsid w:val="00E03A4A"/>
    <w:rsid w:val="00E06895"/>
    <w:rsid w:val="00E22FA5"/>
    <w:rsid w:val="00E238B2"/>
    <w:rsid w:val="00E500EB"/>
    <w:rsid w:val="00E50936"/>
    <w:rsid w:val="00E53D36"/>
    <w:rsid w:val="00E7663C"/>
    <w:rsid w:val="00E80F66"/>
    <w:rsid w:val="00E97C9F"/>
    <w:rsid w:val="00EA2C6F"/>
    <w:rsid w:val="00EB64F1"/>
    <w:rsid w:val="00EC709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C622E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csusm.edu/academicadvising/gradrequirements/languag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msjc.edu/careereducation/cwee/index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86</Words>
  <Characters>2787</Characters>
  <Application>Microsoft Office Word</Application>
  <DocSecurity>0</DocSecurity>
  <Lines>146</Lines>
  <Paragraphs>1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J_AS</vt:lpstr>
    </vt:vector>
  </TitlesOfParts>
  <Company/>
  <LinksUpToDate>false</LinksUpToDate>
  <CharactersWithSpaces>3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_AST_CSU_CSUSM</dc:title>
  <dc:subject/>
  <dc:creator>Rhonda Nishimoto</dc:creator>
  <cp:keywords/>
  <dc:description/>
  <cp:lastModifiedBy>Rhonda Nishimoto</cp:lastModifiedBy>
  <cp:revision>5</cp:revision>
  <dcterms:created xsi:type="dcterms:W3CDTF">2021-03-01T23:14:00Z</dcterms:created>
  <dcterms:modified xsi:type="dcterms:W3CDTF">2021-05-21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